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C69AA" w14:textId="11EF3478" w:rsidR="007768BB" w:rsidRPr="007768BB" w:rsidRDefault="007768BB" w:rsidP="007768BB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7768BB">
        <w:rPr>
          <w:rFonts w:ascii="Arial" w:hAnsi="Arial" w:cs="Arial"/>
          <w:b/>
          <w:bCs/>
          <w:sz w:val="28"/>
          <w:szCs w:val="28"/>
          <w:lang w:val="en-US"/>
        </w:rPr>
        <w:t>REFEREE REPORT FORM FOR PAPER</w:t>
      </w:r>
    </w:p>
    <w:p w14:paraId="75F2861C" w14:textId="77777777" w:rsidR="007768BB" w:rsidRPr="00D508D5" w:rsidRDefault="007768BB" w:rsidP="00860F63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rPr>
          <w:b/>
          <w:bCs/>
          <w:sz w:val="24"/>
          <w:szCs w:val="24"/>
          <w:lang w:val="en-US"/>
        </w:rPr>
      </w:pPr>
    </w:p>
    <w:p w14:paraId="632CE77B" w14:textId="77777777" w:rsidR="00860F63" w:rsidRPr="00D508D5" w:rsidRDefault="00860F6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CB9577D" w14:textId="77777777" w:rsidR="00860F63" w:rsidRDefault="00860F6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t>Title of Paper:</w:t>
      </w:r>
      <w:r w:rsidRPr="00860F63">
        <w:rPr>
          <w:rFonts w:ascii="Arial" w:hAnsi="Arial" w:cs="Arial"/>
          <w:sz w:val="22"/>
          <w:szCs w:val="22"/>
        </w:rPr>
        <w:t xml:space="preserve"> </w:t>
      </w:r>
    </w:p>
    <w:p w14:paraId="7D5E2F46" w14:textId="77777777" w:rsidR="00CB63B8" w:rsidRPr="00860F63" w:rsidRDefault="00CB63B8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</w:rPr>
      </w:pPr>
    </w:p>
    <w:p w14:paraId="7898FA15" w14:textId="1727B526" w:rsidR="00860F63" w:rsidRPr="00860F63" w:rsidRDefault="000518EA" w:rsidP="00860F63">
      <w:pPr>
        <w:tabs>
          <w:tab w:val="left" w:pos="37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Dear </w:t>
      </w:r>
      <w:r w:rsidRPr="00860F63">
        <w:rPr>
          <w:rFonts w:ascii="Arial" w:hAnsi="Arial" w:cs="Arial"/>
          <w:b/>
          <w:bCs/>
          <w:sz w:val="22"/>
          <w:szCs w:val="22"/>
        </w:rPr>
        <w:t>Referee</w:t>
      </w:r>
      <w:r w:rsidR="00860F63" w:rsidRPr="00860F63">
        <w:rPr>
          <w:rFonts w:ascii="Arial" w:hAnsi="Arial" w:cs="Arial"/>
          <w:sz w:val="22"/>
          <w:szCs w:val="22"/>
        </w:rPr>
        <w:tab/>
      </w:r>
    </w:p>
    <w:p w14:paraId="1FBEED0B" w14:textId="77777777" w:rsidR="00860F63" w:rsidRPr="00860F63" w:rsidRDefault="00860F63" w:rsidP="00860F63">
      <w:pPr>
        <w:tabs>
          <w:tab w:val="left" w:pos="3402"/>
        </w:tabs>
        <w:rPr>
          <w:rFonts w:ascii="Arial" w:hAnsi="Arial" w:cs="Arial"/>
          <w:sz w:val="22"/>
          <w:szCs w:val="22"/>
        </w:rPr>
      </w:pPr>
    </w:p>
    <w:p w14:paraId="4E9DD5A4" w14:textId="4862B643" w:rsidR="00784B19" w:rsidRDefault="00860F63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ab/>
        <w:t xml:space="preserve">The attached article has been submitted for publication. Would you please review it and recommend acceptance or rejection </w:t>
      </w:r>
      <w:r w:rsidR="005809DD">
        <w:rPr>
          <w:rFonts w:ascii="Arial" w:hAnsi="Arial" w:cs="Arial"/>
          <w:sz w:val="22"/>
          <w:szCs w:val="22"/>
        </w:rPr>
        <w:t>based on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 xml:space="preserve">points listed </w:t>
      </w:r>
      <w:proofErr w:type="gramStart"/>
      <w:r w:rsidRPr="00860F63">
        <w:rPr>
          <w:rFonts w:ascii="Arial" w:hAnsi="Arial" w:cs="Arial"/>
          <w:sz w:val="22"/>
          <w:szCs w:val="22"/>
        </w:rPr>
        <w:t>below.</w:t>
      </w:r>
      <w:proofErr w:type="gramEnd"/>
      <w:r w:rsidRPr="00860F63">
        <w:rPr>
          <w:rFonts w:ascii="Arial" w:hAnsi="Arial" w:cs="Arial"/>
          <w:sz w:val="22"/>
          <w:szCs w:val="22"/>
        </w:rPr>
        <w:t xml:space="preserve"> Please complete this checklist and make your comments on a separate sheet. Both review sheets will be sent to the author(s) anonymously. Please return this checklist and the comments sheet to the Editors (</w:t>
      </w:r>
      <w:hyperlink r:id="rId6" w:history="1">
        <w:r w:rsidR="00784B19" w:rsidRPr="009F6B89">
          <w:rPr>
            <w:rStyle w:val="Hyperlink"/>
            <w:rFonts w:ascii="Arial" w:hAnsi="Arial" w:cs="Arial"/>
            <w:b/>
            <w:bCs/>
            <w:color w:val="auto"/>
            <w:sz w:val="22"/>
            <w:szCs w:val="22"/>
            <w:u w:val="none"/>
          </w:rPr>
          <w:t>journal.tq@gmail.com</w:t>
        </w:r>
      </w:hyperlink>
      <w:r w:rsidRPr="00860F63">
        <w:rPr>
          <w:rFonts w:ascii="Arial" w:hAnsi="Arial" w:cs="Arial"/>
          <w:sz w:val="22"/>
          <w:szCs w:val="22"/>
        </w:rPr>
        <w:t>).</w:t>
      </w:r>
      <w:r w:rsidR="005E1518">
        <w:rPr>
          <w:rFonts w:ascii="Arial" w:hAnsi="Arial" w:cs="Arial"/>
          <w:sz w:val="22"/>
          <w:szCs w:val="22"/>
        </w:rPr>
        <w:t xml:space="preserve"> </w:t>
      </w:r>
    </w:p>
    <w:p w14:paraId="2FB91D8E" w14:textId="77777777" w:rsidR="00A608F7" w:rsidRDefault="00A608F7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</w:p>
    <w:p w14:paraId="490FB3BA" w14:textId="0DF703E8" w:rsidR="00860F63" w:rsidRPr="005E1518" w:rsidRDefault="00A608F7" w:rsidP="00860F63">
      <w:pPr>
        <w:tabs>
          <w:tab w:val="left" w:pos="1134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ab/>
      </w:r>
      <w:r w:rsidR="00860F63" w:rsidRPr="00860F63">
        <w:rPr>
          <w:rFonts w:ascii="Arial" w:hAnsi="Arial" w:cs="Arial"/>
          <w:i/>
          <w:iCs/>
          <w:sz w:val="22"/>
          <w:szCs w:val="22"/>
        </w:rPr>
        <w:t xml:space="preserve">If you are not in </w:t>
      </w:r>
      <w:r w:rsidR="005809DD">
        <w:rPr>
          <w:rFonts w:ascii="Arial" w:hAnsi="Arial" w:cs="Arial"/>
          <w:i/>
          <w:iCs/>
          <w:sz w:val="22"/>
          <w:szCs w:val="22"/>
        </w:rPr>
        <w:t xml:space="preserve">a </w:t>
      </w:r>
      <w:r w:rsidR="00860F63" w:rsidRPr="00860F63">
        <w:rPr>
          <w:rFonts w:ascii="Arial" w:hAnsi="Arial" w:cs="Arial"/>
          <w:i/>
          <w:iCs/>
          <w:sz w:val="22"/>
          <w:szCs w:val="22"/>
        </w:rPr>
        <w:t>position to complete the review within four weeks of receipt, please notify us without delay.)</w:t>
      </w:r>
    </w:p>
    <w:p w14:paraId="7A6EC799" w14:textId="77777777" w:rsidR="00860F63" w:rsidRPr="00860F63" w:rsidRDefault="00860F63" w:rsidP="00860F63">
      <w:pPr>
        <w:jc w:val="center"/>
        <w:rPr>
          <w:rFonts w:ascii="Arial" w:hAnsi="Arial" w:cs="Arial"/>
          <w:sz w:val="22"/>
          <w:szCs w:val="22"/>
          <w:u w:val="single"/>
        </w:rPr>
      </w:pPr>
    </w:p>
    <w:p w14:paraId="06EC4168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  <w:u w:val="single"/>
        </w:rPr>
      </w:pPr>
      <w:r w:rsidRPr="00860F63">
        <w:rPr>
          <w:rFonts w:ascii="Arial" w:hAnsi="Arial" w:cs="Arial"/>
          <w:b/>
          <w:bCs/>
          <w:sz w:val="22"/>
          <w:szCs w:val="22"/>
        </w:rPr>
        <w:t xml:space="preserve">Type of article </w:t>
      </w:r>
      <w:r w:rsidRPr="00860F63">
        <w:rPr>
          <w:rFonts w:ascii="Arial" w:hAnsi="Arial" w:cs="Arial"/>
          <w:sz w:val="22"/>
          <w:szCs w:val="22"/>
        </w:rPr>
        <w:t>(please underline)</w:t>
      </w:r>
      <w:r w:rsidRPr="00860F63">
        <w:rPr>
          <w:rFonts w:ascii="Arial" w:hAnsi="Arial" w:cs="Arial"/>
          <w:b/>
          <w:bCs/>
          <w:sz w:val="22"/>
          <w:szCs w:val="22"/>
        </w:rPr>
        <w:t>:</w:t>
      </w:r>
      <w:r w:rsidRPr="00860F63">
        <w:rPr>
          <w:rFonts w:ascii="Arial" w:hAnsi="Arial" w:cs="Arial"/>
          <w:sz w:val="22"/>
          <w:szCs w:val="22"/>
        </w:rPr>
        <w:t xml:space="preserve"> scientific review, scientific communication, book review, forum article, other non-scientific paper (………………………………………………….)</w:t>
      </w:r>
    </w:p>
    <w:p w14:paraId="3095D9F8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7FD7D8DB" w14:textId="1806BC7B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5809DD">
        <w:rPr>
          <w:rFonts w:ascii="Arial" w:hAnsi="Arial" w:cs="Arial"/>
          <w:sz w:val="22"/>
          <w:szCs w:val="22"/>
        </w:rPr>
        <w:t>Also</w:t>
      </w:r>
      <w:r>
        <w:rPr>
          <w:rFonts w:ascii="Arial" w:hAnsi="Arial" w:cs="Arial"/>
          <w:sz w:val="22"/>
          <w:szCs w:val="22"/>
        </w:rPr>
        <w:t>,</w:t>
      </w:r>
      <w:r w:rsidRPr="00860F63">
        <w:rPr>
          <w:rFonts w:ascii="Arial" w:hAnsi="Arial" w:cs="Arial"/>
          <w:sz w:val="22"/>
          <w:szCs w:val="22"/>
        </w:rPr>
        <w:t xml:space="preserve"> to answering the general questions below, it would be helpful if you could give detailed comments on the separate sheet provided.</w:t>
      </w:r>
    </w:p>
    <w:p w14:paraId="16A73AA1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5954"/>
        <w:gridCol w:w="709"/>
        <w:gridCol w:w="567"/>
        <w:gridCol w:w="1876"/>
      </w:tblGrid>
      <w:tr w:rsidR="00860F63" w:rsidRPr="00860F63" w14:paraId="1CB3B9E3" w14:textId="77777777" w:rsidTr="00152625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2880E9B6" w14:textId="77777777" w:rsidR="00860F63" w:rsidRPr="00860F63" w:rsidRDefault="00860F63" w:rsidP="005809DD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7492BFEF" w14:textId="77777777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CDA2557" w14:textId="742FEFC6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7D75BA4" w14:textId="3A44AEB9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</w:tcPr>
          <w:p w14:paraId="3BE35EAC" w14:textId="77777777" w:rsidR="00860F63" w:rsidRPr="00860F6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See comments sheet</w:t>
            </w:r>
          </w:p>
        </w:tc>
      </w:tr>
      <w:tr w:rsidR="00860F63" w:rsidRPr="00860F63" w14:paraId="682F3CB6" w14:textId="77777777" w:rsidTr="00152625">
        <w:tc>
          <w:tcPr>
            <w:tcW w:w="67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5EF054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95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DAAE13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subject matter suitable for publication in this journal?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F8DF1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378F63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28A216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5F1B193" w14:textId="77777777" w:rsidTr="00152625">
        <w:tc>
          <w:tcPr>
            <w:tcW w:w="675" w:type="dxa"/>
          </w:tcPr>
          <w:p w14:paraId="7738EDF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954" w:type="dxa"/>
          </w:tcPr>
          <w:p w14:paraId="5E0E842F" w14:textId="2AB564FE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es the publication fit the standard format of the journal?</w:t>
            </w:r>
          </w:p>
        </w:tc>
        <w:tc>
          <w:tcPr>
            <w:tcW w:w="709" w:type="dxa"/>
          </w:tcPr>
          <w:p w14:paraId="6DF1DC5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29F94B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6F19A5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687EFF0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64361EA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0B42ED1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is a new and original contribution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18E984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67568A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113C04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007CA59" w14:textId="77777777" w:rsidTr="00152625">
        <w:tc>
          <w:tcPr>
            <w:tcW w:w="675" w:type="dxa"/>
          </w:tcPr>
          <w:p w14:paraId="680CAC0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5954" w:type="dxa"/>
          </w:tcPr>
          <w:p w14:paraId="4931046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f a research paper, has this work been published elsewhere? (If so, please provide references to this.)</w:t>
            </w:r>
          </w:p>
        </w:tc>
        <w:tc>
          <w:tcPr>
            <w:tcW w:w="709" w:type="dxa"/>
          </w:tcPr>
          <w:p w14:paraId="7881C3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53C6D6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A3F0DF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A050C22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45EA775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EF161F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f a scientific review, is it sufficiently comprehensive and critical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D47C63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58B765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3247729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BBB762C" w14:textId="77777777" w:rsidTr="00152625">
        <w:tc>
          <w:tcPr>
            <w:tcW w:w="675" w:type="dxa"/>
          </w:tcPr>
          <w:p w14:paraId="2EAF746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5954" w:type="dxa"/>
          </w:tcPr>
          <w:p w14:paraId="1C117D98" w14:textId="59BC5FD5" w:rsidR="00860F63" w:rsidRPr="00860F63" w:rsidRDefault="000518EA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</w:t>
            </w:r>
            <w:r w:rsidR="00860F63" w:rsidRPr="00860F63">
              <w:rPr>
                <w:rFonts w:ascii="Arial" w:hAnsi="Arial" w:cs="Arial"/>
                <w:sz w:val="22"/>
                <w:szCs w:val="22"/>
              </w:rPr>
              <w:t xml:space="preserve"> the appendix or attached database (if any) satisfactory?</w:t>
            </w:r>
          </w:p>
        </w:tc>
        <w:tc>
          <w:tcPr>
            <w:tcW w:w="709" w:type="dxa"/>
          </w:tcPr>
          <w:p w14:paraId="660BF27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3613BD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74423A1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7F84F77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51B14C8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19D1A90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review of literature suitable and satisfactory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B4DCD5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2CBD9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316F5AB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EABDBF5" w14:textId="77777777" w:rsidTr="00152625">
        <w:tc>
          <w:tcPr>
            <w:tcW w:w="675" w:type="dxa"/>
          </w:tcPr>
          <w:p w14:paraId="2C0D3D0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5954" w:type="dxa"/>
          </w:tcPr>
          <w:p w14:paraId="12EC1E1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es the title clearly and sufficiently reflect the content?</w:t>
            </w:r>
          </w:p>
        </w:tc>
        <w:tc>
          <w:tcPr>
            <w:tcW w:w="709" w:type="dxa"/>
          </w:tcPr>
          <w:p w14:paraId="074B8106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76A171C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2A97051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99A8B61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2224F9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195380C3" w14:textId="55796B29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bstract and keywords satisfactory? (If not</w:t>
            </w:r>
            <w:r w:rsidR="005809DD">
              <w:rPr>
                <w:rFonts w:ascii="Arial" w:hAnsi="Arial" w:cs="Arial"/>
                <w:sz w:val="22"/>
                <w:szCs w:val="22"/>
              </w:rPr>
              <w:t>,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please suggest amendments.)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37F81D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DA42BF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5E381C1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C4B8CAC" w14:textId="77777777" w:rsidTr="00152625">
        <w:tc>
          <w:tcPr>
            <w:tcW w:w="675" w:type="dxa"/>
          </w:tcPr>
          <w:p w14:paraId="28E1C6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5954" w:type="dxa"/>
          </w:tcPr>
          <w:p w14:paraId="7891BA2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of appropriate length? (If not, please suggest alterations.)</w:t>
            </w:r>
          </w:p>
        </w:tc>
        <w:tc>
          <w:tcPr>
            <w:tcW w:w="709" w:type="dxa"/>
          </w:tcPr>
          <w:p w14:paraId="099ED87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DE3EBF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BE0DB5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FC68B70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196063D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1E2581E" w14:textId="5B16C470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Are the data cited </w:t>
            </w:r>
            <w:r w:rsidR="005809DD">
              <w:rPr>
                <w:rFonts w:ascii="Arial" w:hAnsi="Arial" w:cs="Arial"/>
                <w:sz w:val="22"/>
                <w:szCs w:val="22"/>
              </w:rPr>
              <w:t>following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the subject investigated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35B2E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C1F0EE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E8C19C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0960579" w14:textId="77777777" w:rsidTr="00152625">
        <w:tc>
          <w:tcPr>
            <w:tcW w:w="675" w:type="dxa"/>
          </w:tcPr>
          <w:p w14:paraId="0EE029D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5954" w:type="dxa"/>
          </w:tcPr>
          <w:p w14:paraId="48B21B5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pplied methods suitable?</w:t>
            </w:r>
          </w:p>
        </w:tc>
        <w:tc>
          <w:tcPr>
            <w:tcW w:w="709" w:type="dxa"/>
          </w:tcPr>
          <w:p w14:paraId="73D074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1F1B21BF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6EEA60F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01075D2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065CB99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E49A0E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applied biomathematical or statistical approaches suitable and satisfactory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AE110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5D067A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72636C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AA4E09A" w14:textId="77777777" w:rsidTr="00152625">
        <w:tc>
          <w:tcPr>
            <w:tcW w:w="675" w:type="dxa"/>
          </w:tcPr>
          <w:p w14:paraId="1284A0A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lastRenderedPageBreak/>
              <w:t>14</w:t>
            </w:r>
          </w:p>
        </w:tc>
        <w:tc>
          <w:tcPr>
            <w:tcW w:w="5954" w:type="dxa"/>
          </w:tcPr>
          <w:p w14:paraId="051301D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Do the results contain remarkable statements?</w:t>
            </w:r>
          </w:p>
        </w:tc>
        <w:tc>
          <w:tcPr>
            <w:tcW w:w="709" w:type="dxa"/>
          </w:tcPr>
          <w:p w14:paraId="4539F22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5B0ADB0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4A80CF7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33688C5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324946E4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031759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interpretations and conclusions sound and justified by the data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478F6C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F9EF5D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404B48D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6A7F4391" w14:textId="77777777" w:rsidTr="00152625">
        <w:tc>
          <w:tcPr>
            <w:tcW w:w="675" w:type="dxa"/>
          </w:tcPr>
          <w:p w14:paraId="7E29C28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5954" w:type="dxa"/>
          </w:tcPr>
          <w:p w14:paraId="2318DADD" w14:textId="6C481669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presentation and organi</w:t>
            </w:r>
            <w:r w:rsidR="005809DD">
              <w:rPr>
                <w:rFonts w:ascii="Arial" w:hAnsi="Arial" w:cs="Arial"/>
                <w:sz w:val="22"/>
                <w:szCs w:val="22"/>
              </w:rPr>
              <w:t>z</w:t>
            </w:r>
            <w:r w:rsidRPr="00860F63">
              <w:rPr>
                <w:rFonts w:ascii="Arial" w:hAnsi="Arial" w:cs="Arial"/>
                <w:sz w:val="22"/>
                <w:szCs w:val="22"/>
              </w:rPr>
              <w:t>ation satisfactory?</w:t>
            </w:r>
          </w:p>
        </w:tc>
        <w:tc>
          <w:tcPr>
            <w:tcW w:w="709" w:type="dxa"/>
          </w:tcPr>
          <w:p w14:paraId="0B9102B7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5521E352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101AAD8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5EC4C43C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F500EB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D51FBD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illustrations and tables necessary and acceptable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D375420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EA3347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262118E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E5B348C" w14:textId="77777777" w:rsidTr="00152625">
        <w:tc>
          <w:tcPr>
            <w:tcW w:w="675" w:type="dxa"/>
          </w:tcPr>
          <w:p w14:paraId="3DA910B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5954" w:type="dxa"/>
          </w:tcPr>
          <w:p w14:paraId="19F3B518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Are the scientific and technical terms correct and accurate?</w:t>
            </w:r>
          </w:p>
        </w:tc>
        <w:tc>
          <w:tcPr>
            <w:tcW w:w="709" w:type="dxa"/>
          </w:tcPr>
          <w:p w14:paraId="3577276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37301B93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</w:tcPr>
          <w:p w14:paraId="4B9E98D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06836E61" w14:textId="77777777" w:rsidTr="00152625">
        <w:tc>
          <w:tcPr>
            <w:tcW w:w="675" w:type="dxa"/>
            <w:shd w:val="clear" w:color="auto" w:fill="D9D9D9" w:themeFill="background1" w:themeFillShade="D9"/>
          </w:tcPr>
          <w:p w14:paraId="2BFBA5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00F5D8C" w14:textId="488969BE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Is </w:t>
            </w:r>
            <w:r w:rsidR="000518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0F63">
              <w:rPr>
                <w:rFonts w:ascii="Arial" w:hAnsi="Arial" w:cs="Arial"/>
                <w:sz w:val="22"/>
                <w:szCs w:val="22"/>
              </w:rPr>
              <w:t>appropriate reference made to other relevant work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884A83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4351BAB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shd w:val="clear" w:color="auto" w:fill="D9D9D9" w:themeFill="background1" w:themeFillShade="D9"/>
          </w:tcPr>
          <w:p w14:paraId="74734DFA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9699857" w14:textId="77777777" w:rsidTr="00152625">
        <w:tc>
          <w:tcPr>
            <w:tcW w:w="675" w:type="dxa"/>
            <w:tcBorders>
              <w:bottom w:val="single" w:sz="4" w:space="0" w:color="auto"/>
            </w:tcBorders>
          </w:tcPr>
          <w:p w14:paraId="7B2E2AC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352BB5DD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standard of English satisfactory?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CA125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8EEFBA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bottom w:val="single" w:sz="4" w:space="0" w:color="auto"/>
            </w:tcBorders>
          </w:tcPr>
          <w:p w14:paraId="633A29FC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17D8C194" w14:textId="77777777" w:rsidTr="00152625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73061BBE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1*</w:t>
            </w: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4C63359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0AEB19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EE9D561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</w:tcPr>
          <w:p w14:paraId="4BABC606" w14:textId="77777777" w:rsidR="00860F63" w:rsidRPr="00860F63" w:rsidRDefault="00860F63" w:rsidP="005809DD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8705BB" w14:textId="249098B5" w:rsidR="005034B4" w:rsidRPr="0033338B" w:rsidRDefault="00860F63" w:rsidP="0033338B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 xml:space="preserve">*other necessary question(s) and answer(s) of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>referee</w:t>
      </w:r>
    </w:p>
    <w:p w14:paraId="63F3D543" w14:textId="77777777" w:rsidR="00860F63" w:rsidRDefault="00860F63" w:rsidP="00860F63">
      <w:pPr>
        <w:pStyle w:val="Ttulo2"/>
        <w:spacing w:before="400"/>
        <w:rPr>
          <w:sz w:val="22"/>
          <w:szCs w:val="22"/>
        </w:rPr>
      </w:pPr>
      <w:r w:rsidRPr="00860F63">
        <w:rPr>
          <w:sz w:val="22"/>
          <w:szCs w:val="22"/>
        </w:rPr>
        <w:t>REFEREE’S RECOMMENDATION</w:t>
      </w:r>
    </w:p>
    <w:p w14:paraId="1C494EC6" w14:textId="77777777" w:rsidR="005034B4" w:rsidRPr="005034B4" w:rsidRDefault="005034B4" w:rsidP="005034B4"/>
    <w:p w14:paraId="435FB6D4" w14:textId="77777777" w:rsidR="00860F63" w:rsidRPr="00860F63" w:rsidRDefault="00860F63" w:rsidP="00860F63">
      <w:pPr>
        <w:pStyle w:val="g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860F63">
        <w:rPr>
          <w:rFonts w:ascii="Arial" w:hAnsi="Arial" w:cs="Arial"/>
          <w:sz w:val="22"/>
          <w:szCs w:val="22"/>
          <w:lang w:val="en-GB"/>
        </w:rPr>
        <w:t xml:space="preserve">Please </w:t>
      </w:r>
      <w:r w:rsidR="00CE4E8B">
        <w:rPr>
          <w:rFonts w:ascii="Arial" w:hAnsi="Arial" w:cs="Arial"/>
          <w:sz w:val="22"/>
          <w:szCs w:val="22"/>
          <w:lang w:val="en-GB"/>
        </w:rPr>
        <w:t>mark</w:t>
      </w:r>
      <w:r w:rsidR="0091110C">
        <w:rPr>
          <w:rFonts w:ascii="Arial" w:hAnsi="Arial" w:cs="Arial"/>
          <w:sz w:val="22"/>
          <w:szCs w:val="22"/>
          <w:lang w:val="en-GB"/>
        </w:rPr>
        <w:t xml:space="preserve"> </w:t>
      </w:r>
      <w:r w:rsidR="0091110C" w:rsidRPr="00860F63">
        <w:rPr>
          <w:rFonts w:ascii="Arial" w:hAnsi="Arial" w:cs="Arial"/>
          <w:sz w:val="22"/>
          <w:szCs w:val="22"/>
        </w:rPr>
        <w:t>with a cross</w:t>
      </w:r>
      <w:r w:rsidR="002C547D">
        <w:rPr>
          <w:rFonts w:ascii="Arial" w:hAnsi="Arial" w:cs="Arial"/>
          <w:sz w:val="22"/>
          <w:szCs w:val="22"/>
          <w:lang w:val="en-GB"/>
        </w:rPr>
        <w:t xml:space="preserve"> the appropriate answer</w:t>
      </w:r>
    </w:p>
    <w:p w14:paraId="74B99F73" w14:textId="77777777" w:rsidR="00FF35F2" w:rsidRDefault="00FF35F2" w:rsidP="00860F63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9"/>
        <w:gridCol w:w="817"/>
      </w:tblGrid>
      <w:tr w:rsidR="00FF35F2" w14:paraId="3368EC3A" w14:textId="77777777" w:rsidTr="00615700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643CB1" w14:textId="7ABEA0D7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accept</w:t>
            </w:r>
            <w:r w:rsidR="005809DD">
              <w:rPr>
                <w:rFonts w:ascii="Arial" w:hAnsi="Arial" w:cs="Arial"/>
                <w:sz w:val="22"/>
                <w:szCs w:val="22"/>
              </w:rPr>
              <w:t>ed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for publ</w:t>
            </w:r>
            <w:r>
              <w:rPr>
                <w:rFonts w:ascii="Arial" w:hAnsi="Arial" w:cs="Arial"/>
                <w:sz w:val="22"/>
                <w:szCs w:val="22"/>
              </w:rPr>
              <w:t>ication in its present form?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860F63">
              <w:rPr>
                <w:rFonts w:ascii="Arial" w:hAnsi="Arial" w:cs="Arial"/>
                <w:sz w:val="22"/>
                <w:szCs w:val="22"/>
              </w:rPr>
              <w:t>(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Accepted as it stands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, although subject to technical editing. Please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DO NOT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mark this if you have entered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ANY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significant comments</w:t>
            </w:r>
            <w:r w:rsidR="005809DD">
              <w:rPr>
                <w:rFonts w:ascii="Arial" w:hAnsi="Arial" w:cs="Arial"/>
                <w:sz w:val="22"/>
                <w:szCs w:val="22"/>
              </w:rPr>
              <w:t>/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suggestions on </w:t>
            </w:r>
            <w:r w:rsidR="005809DD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860F63">
              <w:rPr>
                <w:rFonts w:ascii="Arial" w:hAnsi="Arial" w:cs="Arial"/>
                <w:sz w:val="22"/>
                <w:szCs w:val="22"/>
              </w:rPr>
              <w:t>separate page.)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791D62" w14:textId="77777777" w:rsidR="00FF35F2" w:rsidRPr="00D508D5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14:paraId="49BAC5C3" w14:textId="77777777" w:rsidTr="009E74FA">
        <w:tc>
          <w:tcPr>
            <w:tcW w:w="8789" w:type="dxa"/>
            <w:tcBorders>
              <w:top w:val="single" w:sz="4" w:space="0" w:color="auto"/>
            </w:tcBorders>
          </w:tcPr>
          <w:p w14:paraId="0CF9805D" w14:textId="0E5DF481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>Is the paper accept</w:t>
            </w:r>
            <w:r w:rsidR="005809DD">
              <w:rPr>
                <w:rFonts w:ascii="Arial" w:hAnsi="Arial" w:cs="Arial"/>
                <w:sz w:val="22"/>
                <w:szCs w:val="22"/>
                <w:lang w:val="en-US"/>
              </w:rPr>
              <w:t>ed</w:t>
            </w: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 xml:space="preserve"> for publication with minor revisions? </w:t>
            </w:r>
            <w:r w:rsidRPr="00FF35F2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(Revision required </w:t>
            </w:r>
            <w:r w:rsidRPr="00FF35F2">
              <w:rPr>
                <w:rFonts w:ascii="Arial" w:hAnsi="Arial" w:cs="Arial"/>
                <w:sz w:val="22"/>
                <w:szCs w:val="22"/>
                <w:lang w:val="en-US"/>
              </w:rPr>
              <w:t>– authors must address the comments or suggestions.)</w:t>
            </w:r>
          </w:p>
        </w:tc>
        <w:tc>
          <w:tcPr>
            <w:tcW w:w="817" w:type="dxa"/>
            <w:tcBorders>
              <w:top w:val="single" w:sz="4" w:space="0" w:color="auto"/>
            </w:tcBorders>
          </w:tcPr>
          <w:p w14:paraId="5ABE1865" w14:textId="77777777" w:rsidR="00FF35F2" w:rsidRPr="00D508D5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:rsidRPr="00FF35F2" w14:paraId="79E5E8BF" w14:textId="77777777" w:rsidTr="00615700">
        <w:tc>
          <w:tcPr>
            <w:tcW w:w="87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6FD681" w14:textId="4579AAFE" w:rsidR="005034B4" w:rsidRPr="00FF35F2" w:rsidRDefault="00FF35F2" w:rsidP="009E74F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acceptable for publication with major revisions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(Declined in its present form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but with an invitation to resubmit.)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8510E5" w14:textId="77777777" w:rsidR="00FF35F2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F35F2" w:rsidRPr="00FF35F2" w14:paraId="5D5605F9" w14:textId="77777777" w:rsidTr="009E74FA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2D96A0FC" w14:textId="67A1999A" w:rsidR="005034B4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Is the paper una</w:t>
            </w:r>
            <w:r>
              <w:rPr>
                <w:rFonts w:ascii="Arial" w:hAnsi="Arial" w:cs="Arial"/>
                <w:sz w:val="22"/>
                <w:szCs w:val="22"/>
              </w:rPr>
              <w:t xml:space="preserve">cceptable for publication? </w:t>
            </w:r>
            <w:r w:rsidRPr="00860F63">
              <w:rPr>
                <w:rFonts w:ascii="Arial" w:hAnsi="Arial" w:cs="Arial"/>
                <w:sz w:val="22"/>
                <w:szCs w:val="22"/>
              </w:rPr>
              <w:t>(</w:t>
            </w:r>
            <w:r w:rsidRPr="00860F63">
              <w:rPr>
                <w:rFonts w:ascii="Arial" w:hAnsi="Arial" w:cs="Arial"/>
                <w:b/>
                <w:bCs/>
                <w:sz w:val="22"/>
                <w:szCs w:val="22"/>
              </w:rPr>
              <w:t>Declined</w:t>
            </w:r>
            <w:r w:rsidRPr="00860F63">
              <w:rPr>
                <w:rFonts w:ascii="Arial" w:hAnsi="Arial" w:cs="Arial"/>
                <w:sz w:val="22"/>
                <w:szCs w:val="22"/>
              </w:rPr>
              <w:t xml:space="preserve"> for reasons given by the referee.)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</w:tcPr>
          <w:p w14:paraId="06AAB107" w14:textId="77777777" w:rsidR="00FF35F2" w:rsidRPr="00FF35F2" w:rsidRDefault="00FF35F2" w:rsidP="009E74FA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7E19513" w14:textId="77777777" w:rsidR="00860F63" w:rsidRPr="00860F63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</w:p>
    <w:p w14:paraId="2420F1A4" w14:textId="63B2C6E8" w:rsidR="00860F63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 xml:space="preserve">Please rate this paper with a cross in </w:t>
      </w:r>
      <w:r w:rsidR="005809DD">
        <w:rPr>
          <w:rFonts w:ascii="Arial" w:hAnsi="Arial" w:cs="Arial"/>
          <w:sz w:val="22"/>
          <w:szCs w:val="22"/>
        </w:rPr>
        <w:t xml:space="preserve">the </w:t>
      </w:r>
      <w:r w:rsidRPr="00860F63">
        <w:rPr>
          <w:rFonts w:ascii="Arial" w:hAnsi="Arial" w:cs="Arial"/>
          <w:sz w:val="22"/>
          <w:szCs w:val="22"/>
        </w:rPr>
        <w:t>appropriate box.</w:t>
      </w:r>
    </w:p>
    <w:p w14:paraId="1EE2DE3F" w14:textId="77777777" w:rsidR="00FF35F2" w:rsidRPr="00860F63" w:rsidRDefault="00FF35F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"/>
        <w:gridCol w:w="7229"/>
        <w:gridCol w:w="880"/>
      </w:tblGrid>
      <w:tr w:rsidR="00860F63" w:rsidRPr="00860F63" w14:paraId="790785CF" w14:textId="77777777" w:rsidTr="00152625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0074DD2C" w14:textId="77777777" w:rsidR="00860F63" w:rsidRPr="00615700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5700">
              <w:rPr>
                <w:rFonts w:ascii="Arial" w:hAnsi="Arial" w:cs="Arial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7229" w:type="dxa"/>
            <w:tcBorders>
              <w:top w:val="single" w:sz="4" w:space="0" w:color="auto"/>
              <w:bottom w:val="single" w:sz="4" w:space="0" w:color="auto"/>
            </w:tcBorders>
          </w:tcPr>
          <w:p w14:paraId="1E55A300" w14:textId="77777777" w:rsidR="00860F63" w:rsidRPr="00615700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5700">
              <w:rPr>
                <w:rFonts w:ascii="Arial" w:hAnsi="Arial" w:cs="Arial"/>
                <w:b/>
                <w:bCs/>
                <w:sz w:val="22"/>
                <w:szCs w:val="22"/>
              </w:rPr>
              <w:t>MERIT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</w:tcPr>
          <w:p w14:paraId="565AEB7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17A24C2" w14:textId="77777777" w:rsidTr="00152625">
        <w:tc>
          <w:tcPr>
            <w:tcW w:w="110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0A5556E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*</w:t>
            </w:r>
          </w:p>
        </w:tc>
        <w:tc>
          <w:tcPr>
            <w:tcW w:w="722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1CB20EC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Excellent, top priority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8BACDE8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3954155E" w14:textId="77777777" w:rsidTr="00152625">
        <w:tc>
          <w:tcPr>
            <w:tcW w:w="1101" w:type="dxa"/>
          </w:tcPr>
          <w:p w14:paraId="35E0FA79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7229" w:type="dxa"/>
          </w:tcPr>
          <w:p w14:paraId="12F5BF30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Good, must be published</w:t>
            </w:r>
          </w:p>
        </w:tc>
        <w:tc>
          <w:tcPr>
            <w:tcW w:w="880" w:type="dxa"/>
          </w:tcPr>
          <w:p w14:paraId="78B455FF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DD02373" w14:textId="77777777" w:rsidTr="00152625">
        <w:tc>
          <w:tcPr>
            <w:tcW w:w="1101" w:type="dxa"/>
            <w:shd w:val="clear" w:color="auto" w:fill="D9D9D9" w:themeFill="background1" w:themeFillShade="D9"/>
          </w:tcPr>
          <w:p w14:paraId="69C48931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229" w:type="dxa"/>
            <w:shd w:val="clear" w:color="auto" w:fill="D9D9D9" w:themeFill="background1" w:themeFillShade="D9"/>
          </w:tcPr>
          <w:p w14:paraId="33D01908" w14:textId="264B1B45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 xml:space="preserve">Acceptable, but with modification by </w:t>
            </w:r>
            <w:r w:rsidR="00E609D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0F63">
              <w:rPr>
                <w:rFonts w:ascii="Arial" w:hAnsi="Arial" w:cs="Arial"/>
                <w:sz w:val="22"/>
                <w:szCs w:val="22"/>
              </w:rPr>
              <w:t>author</w:t>
            </w:r>
          </w:p>
        </w:tc>
        <w:tc>
          <w:tcPr>
            <w:tcW w:w="880" w:type="dxa"/>
            <w:shd w:val="clear" w:color="auto" w:fill="D9D9D9" w:themeFill="background1" w:themeFillShade="D9"/>
          </w:tcPr>
          <w:p w14:paraId="515D27E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23364F0D" w14:textId="77777777" w:rsidTr="00152625">
        <w:tc>
          <w:tcPr>
            <w:tcW w:w="1101" w:type="dxa"/>
          </w:tcPr>
          <w:p w14:paraId="34ECF9E0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7229" w:type="dxa"/>
          </w:tcPr>
          <w:p w14:paraId="023ACD09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Fair, but not essential, could be returned if there is pressure for space in forthcoming issues</w:t>
            </w:r>
          </w:p>
        </w:tc>
        <w:tc>
          <w:tcPr>
            <w:tcW w:w="880" w:type="dxa"/>
          </w:tcPr>
          <w:p w14:paraId="24D890C3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6A1C6410" w14:textId="77777777" w:rsidTr="00152625">
        <w:tc>
          <w:tcPr>
            <w:tcW w:w="11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8377C4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72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96966F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Fair, but repetitive and contributing little, low priority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160075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7C855A06" w14:textId="77777777" w:rsidTr="00152625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5E37B8AA" w14:textId="77777777" w:rsidR="00860F63" w:rsidRPr="00860F63" w:rsidRDefault="00860F63" w:rsidP="00615700">
            <w:pPr>
              <w:tabs>
                <w:tab w:val="left" w:pos="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7229" w:type="dxa"/>
            <w:tcBorders>
              <w:top w:val="single" w:sz="4" w:space="0" w:color="auto"/>
              <w:bottom w:val="single" w:sz="4" w:space="0" w:color="auto"/>
            </w:tcBorders>
          </w:tcPr>
          <w:p w14:paraId="1AB43F75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Not acceptable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</w:tcPr>
          <w:p w14:paraId="0FF31BFC" w14:textId="77777777" w:rsidR="00860F63" w:rsidRPr="00860F63" w:rsidRDefault="00860F63" w:rsidP="00615700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E26EDC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42A5DA1C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666CD106" w14:textId="77777777" w:rsidR="000518EA" w:rsidRDefault="000518EA" w:rsidP="00DF417C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22DBA353" w14:textId="6FAD4CEB" w:rsidR="00860F63" w:rsidRDefault="00860F63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lastRenderedPageBreak/>
        <w:t>CONFIDENT</w:t>
      </w:r>
      <w:r w:rsidR="005809DD">
        <w:rPr>
          <w:rFonts w:ascii="Arial" w:hAnsi="Arial" w:cs="Arial"/>
          <w:b/>
          <w:bCs/>
          <w:sz w:val="22"/>
          <w:szCs w:val="22"/>
        </w:rPr>
        <w:t>I</w:t>
      </w:r>
      <w:r w:rsidRPr="00860F63">
        <w:rPr>
          <w:rFonts w:ascii="Arial" w:hAnsi="Arial" w:cs="Arial"/>
          <w:b/>
          <w:bCs/>
          <w:sz w:val="22"/>
          <w:szCs w:val="22"/>
        </w:rPr>
        <w:t>AL COMMENTS</w:t>
      </w:r>
      <w:r w:rsidRPr="00860F63">
        <w:rPr>
          <w:rFonts w:ascii="Arial" w:hAnsi="Arial" w:cs="Arial"/>
          <w:sz w:val="22"/>
          <w:szCs w:val="22"/>
        </w:rPr>
        <w:t xml:space="preserve"> TO EDITORS</w:t>
      </w:r>
    </w:p>
    <w:p w14:paraId="5F156677" w14:textId="77777777" w:rsidR="00DF417C" w:rsidRPr="00860F63" w:rsidRDefault="00DF417C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</w:p>
    <w:p w14:paraId="5308CFBA" w14:textId="0E0388E8" w:rsidR="00860F63" w:rsidRPr="00860F63" w:rsidRDefault="00860F63" w:rsidP="00DF417C">
      <w:pPr>
        <w:tabs>
          <w:tab w:val="left" w:pos="540"/>
        </w:tabs>
        <w:jc w:val="center"/>
        <w:rPr>
          <w:rFonts w:ascii="Arial" w:hAnsi="Arial" w:cs="Arial"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t>(Please provide below any comments</w:t>
      </w:r>
      <w:r w:rsidR="005809DD">
        <w:rPr>
          <w:rFonts w:ascii="Arial" w:hAnsi="Arial" w:cs="Arial"/>
          <w:sz w:val="22"/>
          <w:szCs w:val="22"/>
        </w:rPr>
        <w:t>,</w:t>
      </w:r>
      <w:r w:rsidRPr="00860F63">
        <w:rPr>
          <w:rFonts w:ascii="Arial" w:hAnsi="Arial" w:cs="Arial"/>
          <w:sz w:val="22"/>
          <w:szCs w:val="22"/>
        </w:rPr>
        <w:t xml:space="preserve"> </w:t>
      </w:r>
      <w:r w:rsidRPr="00860F63">
        <w:rPr>
          <w:rFonts w:ascii="Arial" w:hAnsi="Arial" w:cs="Arial"/>
          <w:b/>
          <w:bCs/>
          <w:sz w:val="22"/>
          <w:szCs w:val="22"/>
          <w:u w:val="single"/>
        </w:rPr>
        <w:t>not</w:t>
      </w:r>
      <w:r w:rsidRPr="00860F63">
        <w:rPr>
          <w:rFonts w:ascii="Arial" w:hAnsi="Arial" w:cs="Arial"/>
          <w:sz w:val="22"/>
          <w:szCs w:val="22"/>
        </w:rPr>
        <w:t xml:space="preserve"> for communication to the author(s))</w:t>
      </w:r>
    </w:p>
    <w:p w14:paraId="1415ED03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83248C9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C1EFF71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C3A6346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6FF4A60" w14:textId="77777777" w:rsid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AD50577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93F6FBC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1AE606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9B538D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8527FB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FFBB4F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659C42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CC6683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298658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B7C201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3E82511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BE2C9A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65FDD2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6B3B27A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6D2CAA9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FB5952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427D841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79FFC5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FA0A7CB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151D8D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BF8452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E82114E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EDECE4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49B634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83BDE66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BCFDFD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0CA635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F52CC16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66C5803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57933C4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45C3EDC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0884A8DC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44EA5A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371965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4D603F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163177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188DA72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A311E8F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96E10F0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E8CC1D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F56292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38D3527B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1E10118D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697E1208" w14:textId="77777777" w:rsidR="00DF417C" w:rsidRDefault="00DF417C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2486A582" w14:textId="77777777" w:rsidR="00901D15" w:rsidRPr="00860F63" w:rsidRDefault="00901D15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5C883594" w14:textId="77777777" w:rsidR="00860F63" w:rsidRPr="00860F63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14:paraId="707C684C" w14:textId="77777777" w:rsidR="00860F63" w:rsidRPr="00860F63" w:rsidRDefault="00860F63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</w:rPr>
      </w:pPr>
      <w:proofErr w:type="gramStart"/>
      <w:r w:rsidRPr="00860F63">
        <w:rPr>
          <w:rFonts w:ascii="Arial" w:hAnsi="Arial" w:cs="Arial"/>
          <w:sz w:val="22"/>
          <w:szCs w:val="22"/>
        </w:rPr>
        <w:t>Date</w:t>
      </w:r>
      <w:r w:rsidR="00901D15">
        <w:rPr>
          <w:rFonts w:ascii="Arial" w:hAnsi="Arial" w:cs="Arial"/>
          <w:sz w:val="22"/>
          <w:szCs w:val="22"/>
        </w:rPr>
        <w:t>:…</w:t>
      </w:r>
      <w:proofErr w:type="gramEnd"/>
      <w:r w:rsidR="00901D15">
        <w:rPr>
          <w:rFonts w:ascii="Arial" w:hAnsi="Arial" w:cs="Arial"/>
          <w:sz w:val="22"/>
          <w:szCs w:val="22"/>
        </w:rPr>
        <w:t>……………......Signature of Referee:……………...............................……………………</w:t>
      </w:r>
    </w:p>
    <w:p w14:paraId="6FBA1D46" w14:textId="77777777" w:rsidR="00860F63" w:rsidRPr="00063C5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b/>
          <w:sz w:val="22"/>
          <w:szCs w:val="22"/>
        </w:rPr>
      </w:pPr>
      <w:r w:rsidRPr="00860F63">
        <w:rPr>
          <w:rFonts w:ascii="Arial" w:hAnsi="Arial" w:cs="Arial"/>
          <w:sz w:val="22"/>
          <w:szCs w:val="22"/>
        </w:rPr>
        <w:br w:type="page"/>
      </w:r>
      <w:r w:rsidRPr="00063C53">
        <w:rPr>
          <w:rFonts w:ascii="Arial" w:hAnsi="Arial" w:cs="Arial"/>
          <w:b/>
          <w:sz w:val="22"/>
          <w:szCs w:val="22"/>
        </w:rPr>
        <w:lastRenderedPageBreak/>
        <w:t xml:space="preserve">REFEREE’S </w:t>
      </w:r>
      <w:r w:rsidRPr="00063C53">
        <w:rPr>
          <w:rFonts w:ascii="Arial" w:hAnsi="Arial" w:cs="Arial"/>
          <w:b/>
          <w:bCs/>
          <w:sz w:val="22"/>
          <w:szCs w:val="22"/>
        </w:rPr>
        <w:t>EXPLANATORY COMMENTS</w:t>
      </w:r>
    </w:p>
    <w:p w14:paraId="5201F566" w14:textId="77777777" w:rsidR="00860F63" w:rsidRPr="00860F6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sz w:val="22"/>
          <w:szCs w:val="22"/>
          <w:u w:val="single"/>
        </w:rPr>
      </w:pPr>
    </w:p>
    <w:p w14:paraId="30302458" w14:textId="77777777" w:rsidR="00860F63" w:rsidRPr="00860F63" w:rsidRDefault="00C16669" w:rsidP="00860F63">
      <w:pPr>
        <w:tabs>
          <w:tab w:val="left" w:pos="2694"/>
        </w:tabs>
        <w:spacing w:line="320" w:lineRule="exact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tle of paper</w:t>
      </w:r>
    </w:p>
    <w:p w14:paraId="41EF1916" w14:textId="77777777" w:rsidR="00860F63" w:rsidRPr="00860F63" w:rsidRDefault="00860F63" w:rsidP="00860F63">
      <w:pPr>
        <w:tabs>
          <w:tab w:val="left" w:pos="540"/>
        </w:tabs>
        <w:spacing w:line="280" w:lineRule="exact"/>
        <w:jc w:val="center"/>
        <w:rPr>
          <w:rFonts w:ascii="Arial" w:hAnsi="Arial" w:cs="Arial"/>
          <w:sz w:val="22"/>
          <w:szCs w:val="22"/>
        </w:rPr>
      </w:pPr>
    </w:p>
    <w:p w14:paraId="0CA24806" w14:textId="77777777" w:rsidR="00860F63" w:rsidRPr="00860F63" w:rsidRDefault="00860F63" w:rsidP="00860F63">
      <w:pPr>
        <w:tabs>
          <w:tab w:val="left" w:pos="540"/>
        </w:tabs>
        <w:spacing w:line="320" w:lineRule="exact"/>
        <w:jc w:val="center"/>
        <w:rPr>
          <w:rFonts w:ascii="Arial" w:hAnsi="Arial" w:cs="Arial"/>
          <w:b/>
          <w:bCs/>
          <w:sz w:val="22"/>
          <w:szCs w:val="22"/>
        </w:rPr>
      </w:pPr>
      <w:r w:rsidRPr="00860F63">
        <w:rPr>
          <w:rFonts w:ascii="Arial" w:hAnsi="Arial" w:cs="Arial"/>
          <w:b/>
          <w:bCs/>
          <w:sz w:val="22"/>
          <w:szCs w:val="22"/>
        </w:rPr>
        <w:t>Please give below typed comments suitable for transmission to the author</w:t>
      </w:r>
    </w:p>
    <w:p w14:paraId="48B1B84A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p w14:paraId="64F7CBDE" w14:textId="77777777" w:rsidR="00860F63" w:rsidRPr="00860F63" w:rsidRDefault="00860F63" w:rsidP="00860F63">
      <w:pPr>
        <w:jc w:val="both"/>
        <w:rPr>
          <w:rFonts w:ascii="Arial" w:hAnsi="Arial" w:cs="Arial"/>
          <w:sz w:val="22"/>
          <w:szCs w:val="22"/>
        </w:rPr>
      </w:pPr>
    </w:p>
    <w:p w14:paraId="1154ED73" w14:textId="77777777" w:rsidR="00860F63" w:rsidRPr="00860F63" w:rsidRDefault="00860F63" w:rsidP="00860F63">
      <w:pPr>
        <w:rPr>
          <w:rFonts w:ascii="Arial" w:hAnsi="Arial" w:cs="Arial"/>
          <w:sz w:val="22"/>
          <w:szCs w:val="22"/>
        </w:rPr>
      </w:pPr>
    </w:p>
    <w:p w14:paraId="02261A8A" w14:textId="77777777" w:rsidR="00E8170D" w:rsidRPr="00860F63" w:rsidRDefault="00E8170D">
      <w:pPr>
        <w:rPr>
          <w:rFonts w:ascii="Arial" w:hAnsi="Arial" w:cs="Arial"/>
          <w:sz w:val="22"/>
          <w:szCs w:val="22"/>
        </w:rPr>
      </w:pPr>
    </w:p>
    <w:sectPr w:rsidR="00E8170D" w:rsidRPr="00860F63" w:rsidSect="007768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077" w:right="737" w:bottom="1134" w:left="1247" w:header="283" w:footer="227" w:gutter="0"/>
      <w:cols w:space="708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10FCB" w14:textId="77777777" w:rsidR="00A918B8" w:rsidRDefault="00A918B8" w:rsidP="00F14AC2">
      <w:r>
        <w:separator/>
      </w:r>
    </w:p>
  </w:endnote>
  <w:endnote w:type="continuationSeparator" w:id="0">
    <w:p w14:paraId="74B52226" w14:textId="77777777" w:rsidR="00A918B8" w:rsidRDefault="00A918B8" w:rsidP="00F14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CE45E" w14:textId="77777777" w:rsidR="000518EA" w:rsidRDefault="000518E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3401D" w14:textId="77777777" w:rsidR="007768BB" w:rsidRPr="004D7095" w:rsidRDefault="007768BB" w:rsidP="007768BB">
    <w:pPr>
      <w:pStyle w:val="Rodap"/>
      <w:jc w:val="center"/>
      <w:rPr>
        <w:rFonts w:ascii="Arial" w:hAnsi="Arial" w:cs="Arial"/>
        <w:b/>
        <w:sz w:val="18"/>
        <w:szCs w:val="18"/>
        <w:lang w:val="en-US"/>
      </w:rPr>
    </w:pPr>
    <w:r w:rsidRPr="004D7095">
      <w:rPr>
        <w:rFonts w:ascii="Arial" w:hAnsi="Arial" w:cs="Arial"/>
        <w:b/>
        <w:sz w:val="18"/>
        <w:szCs w:val="18"/>
        <w:lang w:val="en-US"/>
      </w:rPr>
      <w:t>TCHE QUÍMICA JOURNAL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bookmarkStart w:id="0" w:name="_Hlk37173655"/>
    <w:bookmarkStart w:id="1" w:name="_Hlk37173656"/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journal.tchequimica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journal.tq@gmail.com</w:t>
    </w:r>
  </w:p>
  <w:p w14:paraId="3E666E63" w14:textId="6803FFC1" w:rsidR="0033338B" w:rsidRPr="0033338B" w:rsidRDefault="0033338B" w:rsidP="0033338B">
    <w:pPr>
      <w:pStyle w:val="Rodap"/>
      <w:jc w:val="center"/>
      <w:rPr>
        <w:rFonts w:ascii="Arial" w:hAnsi="Arial" w:cs="Arial"/>
        <w:b/>
        <w:sz w:val="18"/>
        <w:szCs w:val="18"/>
        <w:lang w:val="en-US"/>
      </w:rPr>
    </w:pPr>
    <w:r w:rsidRPr="0033338B">
      <w:rPr>
        <w:rFonts w:ascii="Arial" w:hAnsi="Arial" w:cs="Arial"/>
        <w:b/>
        <w:sz w:val="18"/>
        <w:szCs w:val="18"/>
        <w:lang w:val="en-US"/>
      </w:rPr>
      <w:t xml:space="preserve">• ISSN 1806-0374 (print) • </w:t>
    </w:r>
    <w:r w:rsidR="007F3470" w:rsidRPr="0033338B">
      <w:rPr>
        <w:rFonts w:ascii="Arial" w:hAnsi="Arial" w:cs="Arial"/>
        <w:b/>
        <w:sz w:val="18"/>
        <w:szCs w:val="18"/>
        <w:lang w:val="en-US"/>
      </w:rPr>
      <w:t xml:space="preserve">ISSN </w:t>
    </w:r>
    <w:r w:rsidR="007F3470">
      <w:rPr>
        <w:rFonts w:ascii="Arial" w:hAnsi="Arial" w:cs="Arial"/>
        <w:b/>
        <w:sz w:val="18"/>
        <w:szCs w:val="18"/>
        <w:lang w:val="en-US"/>
      </w:rPr>
      <w:t>2179</w:t>
    </w:r>
    <w:r w:rsidR="007F3470" w:rsidRPr="0033338B">
      <w:rPr>
        <w:rFonts w:ascii="Arial" w:hAnsi="Arial" w:cs="Arial"/>
        <w:b/>
        <w:sz w:val="18"/>
        <w:szCs w:val="18"/>
        <w:lang w:val="en-US"/>
      </w:rPr>
      <w:t>-</w:t>
    </w:r>
    <w:r w:rsidR="007F3470">
      <w:rPr>
        <w:rFonts w:ascii="Arial" w:hAnsi="Arial" w:cs="Arial"/>
        <w:b/>
        <w:sz w:val="18"/>
        <w:szCs w:val="18"/>
        <w:lang w:val="en-US"/>
      </w:rPr>
      <w:t>0302</w:t>
    </w:r>
    <w:r w:rsidR="007F3470" w:rsidRPr="0033338B">
      <w:rPr>
        <w:rFonts w:ascii="Arial" w:hAnsi="Arial" w:cs="Arial"/>
        <w:b/>
        <w:sz w:val="18"/>
        <w:szCs w:val="18"/>
        <w:lang w:val="en-US"/>
      </w:rPr>
      <w:t xml:space="preserve"> (online)</w:t>
    </w:r>
  </w:p>
  <w:p w14:paraId="4AE9B1B0" w14:textId="175EDF42" w:rsidR="007768BB" w:rsidRPr="0033338B" w:rsidRDefault="0033338B" w:rsidP="007768BB">
    <w:pPr>
      <w:pStyle w:val="Rodap"/>
      <w:jc w:val="center"/>
      <w:rPr>
        <w:rFonts w:ascii="Arial" w:hAnsi="Arial" w:cs="Arial"/>
        <w:b/>
        <w:sz w:val="18"/>
        <w:szCs w:val="18"/>
        <w:lang w:val="pt-BR"/>
      </w:rPr>
    </w:pPr>
    <w:r w:rsidRPr="0033338B">
      <w:rPr>
        <w:rFonts w:ascii="Arial" w:hAnsi="Arial" w:cs="Arial"/>
        <w:b/>
        <w:sz w:val="18"/>
        <w:szCs w:val="18"/>
        <w:lang w:val="pt-BR"/>
      </w:rPr>
      <w:t>© 20</w:t>
    </w:r>
    <w:r w:rsidR="007768BB">
      <w:rPr>
        <w:rFonts w:ascii="Arial" w:hAnsi="Arial" w:cs="Arial"/>
        <w:b/>
        <w:sz w:val="18"/>
        <w:szCs w:val="18"/>
        <w:lang w:val="pt-BR"/>
      </w:rPr>
      <w:t>2</w:t>
    </w:r>
    <w:r w:rsidR="000518EA">
      <w:rPr>
        <w:rFonts w:ascii="Arial" w:hAnsi="Arial" w:cs="Arial"/>
        <w:b/>
        <w:sz w:val="18"/>
        <w:szCs w:val="18"/>
        <w:lang w:val="pt-BR"/>
      </w:rPr>
      <w:t>1</w:t>
    </w:r>
    <w:r w:rsidRPr="0033338B">
      <w:rPr>
        <w:rFonts w:ascii="Arial" w:hAnsi="Arial" w:cs="Arial"/>
        <w:b/>
        <w:sz w:val="18"/>
        <w:szCs w:val="18"/>
        <w:lang w:val="pt-BR"/>
      </w:rPr>
      <w:t xml:space="preserve">. Porto Alegre, RS. </w:t>
    </w:r>
    <w:proofErr w:type="spellStart"/>
    <w:r w:rsidRPr="0033338B">
      <w:rPr>
        <w:rFonts w:ascii="Arial" w:hAnsi="Arial" w:cs="Arial"/>
        <w:b/>
        <w:sz w:val="18"/>
        <w:szCs w:val="18"/>
        <w:lang w:val="pt-BR"/>
      </w:rPr>
      <w:t>Brazil</w:t>
    </w:r>
    <w:bookmarkEnd w:id="0"/>
    <w:bookmarkEnd w:id="1"/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C690B" w14:textId="036A031D" w:rsidR="007768BB" w:rsidRPr="004D7095" w:rsidRDefault="007768BB" w:rsidP="007768BB">
    <w:pPr>
      <w:pStyle w:val="Rodap"/>
      <w:jc w:val="center"/>
      <w:rPr>
        <w:rFonts w:ascii="Arial" w:hAnsi="Arial" w:cs="Arial"/>
        <w:b/>
        <w:sz w:val="18"/>
        <w:szCs w:val="18"/>
        <w:lang w:val="en-US"/>
      </w:rPr>
    </w:pPr>
    <w:r w:rsidRPr="004D7095">
      <w:rPr>
        <w:rFonts w:ascii="Arial" w:hAnsi="Arial" w:cs="Arial"/>
        <w:b/>
        <w:sz w:val="18"/>
        <w:szCs w:val="18"/>
        <w:lang w:val="en-US"/>
      </w:rPr>
      <w:t>TCHE QUÍMICA JOURNAL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journal.tchequimica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journal.tq@gmail.com</w:t>
    </w:r>
  </w:p>
  <w:p w14:paraId="7FA697A5" w14:textId="77777777" w:rsidR="007768BB" w:rsidRPr="0033338B" w:rsidRDefault="007768BB" w:rsidP="007768BB">
    <w:pPr>
      <w:pStyle w:val="Rodap"/>
      <w:jc w:val="center"/>
      <w:rPr>
        <w:rFonts w:ascii="Arial" w:hAnsi="Arial" w:cs="Arial"/>
        <w:b/>
        <w:sz w:val="18"/>
        <w:szCs w:val="18"/>
        <w:lang w:val="en-US"/>
      </w:rPr>
    </w:pPr>
    <w:r w:rsidRPr="0033338B">
      <w:rPr>
        <w:rFonts w:ascii="Arial" w:hAnsi="Arial" w:cs="Arial"/>
        <w:b/>
        <w:sz w:val="18"/>
        <w:szCs w:val="18"/>
        <w:lang w:val="en-US"/>
      </w:rPr>
      <w:t xml:space="preserve">• ISSN 1806-0374 (print) • ISSN </w:t>
    </w:r>
    <w:r>
      <w:rPr>
        <w:rFonts w:ascii="Arial" w:hAnsi="Arial" w:cs="Arial"/>
        <w:b/>
        <w:sz w:val="18"/>
        <w:szCs w:val="18"/>
        <w:lang w:val="en-US"/>
      </w:rPr>
      <w:t>2179</w:t>
    </w:r>
    <w:r w:rsidRPr="0033338B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>0302</w:t>
    </w:r>
    <w:r w:rsidRPr="0033338B">
      <w:rPr>
        <w:rFonts w:ascii="Arial" w:hAnsi="Arial" w:cs="Arial"/>
        <w:b/>
        <w:sz w:val="18"/>
        <w:szCs w:val="18"/>
        <w:lang w:val="en-US"/>
      </w:rPr>
      <w:t xml:space="preserve"> (online)</w:t>
    </w:r>
  </w:p>
  <w:p w14:paraId="0B1219A1" w14:textId="14D403AC" w:rsidR="007768BB" w:rsidRPr="007768BB" w:rsidRDefault="007768BB" w:rsidP="007768BB">
    <w:pPr>
      <w:pStyle w:val="Rodap"/>
      <w:jc w:val="center"/>
      <w:rPr>
        <w:rFonts w:ascii="Arial" w:hAnsi="Arial" w:cs="Arial"/>
        <w:b/>
        <w:sz w:val="18"/>
        <w:szCs w:val="18"/>
        <w:lang w:val="pt-BR"/>
      </w:rPr>
    </w:pPr>
    <w:r w:rsidRPr="0033338B">
      <w:rPr>
        <w:rFonts w:ascii="Arial" w:hAnsi="Arial" w:cs="Arial"/>
        <w:b/>
        <w:sz w:val="18"/>
        <w:szCs w:val="18"/>
        <w:lang w:val="pt-BR"/>
      </w:rPr>
      <w:t>© 20</w:t>
    </w:r>
    <w:r>
      <w:rPr>
        <w:rFonts w:ascii="Arial" w:hAnsi="Arial" w:cs="Arial"/>
        <w:b/>
        <w:sz w:val="18"/>
        <w:szCs w:val="18"/>
        <w:lang w:val="pt-BR"/>
      </w:rPr>
      <w:t>2</w:t>
    </w:r>
    <w:r w:rsidR="000518EA">
      <w:rPr>
        <w:rFonts w:ascii="Arial" w:hAnsi="Arial" w:cs="Arial"/>
        <w:b/>
        <w:sz w:val="18"/>
        <w:szCs w:val="18"/>
        <w:lang w:val="pt-BR"/>
      </w:rPr>
      <w:t>1</w:t>
    </w:r>
    <w:r w:rsidRPr="0033338B">
      <w:rPr>
        <w:rFonts w:ascii="Arial" w:hAnsi="Arial" w:cs="Arial"/>
        <w:b/>
        <w:sz w:val="18"/>
        <w:szCs w:val="18"/>
        <w:lang w:val="pt-BR"/>
      </w:rPr>
      <w:t xml:space="preserve">. Porto Alegre, RS. </w:t>
    </w:r>
    <w:proofErr w:type="spellStart"/>
    <w:r w:rsidRPr="0033338B">
      <w:rPr>
        <w:rFonts w:ascii="Arial" w:hAnsi="Arial" w:cs="Arial"/>
        <w:b/>
        <w:sz w:val="18"/>
        <w:szCs w:val="18"/>
        <w:lang w:val="pt-BR"/>
      </w:rPr>
      <w:t>Brazil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474A4" w14:textId="77777777" w:rsidR="00A918B8" w:rsidRDefault="00A918B8" w:rsidP="00F14AC2">
      <w:r>
        <w:separator/>
      </w:r>
    </w:p>
  </w:footnote>
  <w:footnote w:type="continuationSeparator" w:id="0">
    <w:p w14:paraId="68E58021" w14:textId="77777777" w:rsidR="00A918B8" w:rsidRDefault="00A918B8" w:rsidP="00F14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001E2" w14:textId="77777777" w:rsidR="000518EA" w:rsidRDefault="000518E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E1547" w14:textId="65D6D9CD" w:rsidR="007768BB" w:rsidRPr="006D531B" w:rsidRDefault="007768BB" w:rsidP="007768BB">
    <w:pPr>
      <w:pStyle w:val="Cabealho"/>
    </w:pPr>
    <w:r>
      <w:rPr>
        <w:rFonts w:ascii="Arial" w:hAnsi="Arial" w:cs="Arial"/>
        <w:b/>
      </w:rPr>
      <w:t xml:space="preserve">  </w:t>
    </w:r>
  </w:p>
  <w:p w14:paraId="32D875C2" w14:textId="77777777" w:rsidR="007768BB" w:rsidRDefault="007768BB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757C5" w14:textId="77777777" w:rsidR="007768BB" w:rsidRDefault="007768BB" w:rsidP="007768BB">
    <w:pPr>
      <w:ind w:left="113" w:right="57"/>
      <w:rPr>
        <w:rFonts w:ascii="Arial" w:hAnsi="Arial" w:cs="Arial"/>
        <w:b/>
        <w:sz w:val="36"/>
        <w:szCs w:val="36"/>
      </w:rPr>
    </w:pPr>
    <w:r>
      <w:rPr>
        <w:noProof/>
      </w:rPr>
      <w:drawing>
        <wp:anchor distT="0" distB="196977" distL="132588" distR="134112" simplePos="0" relativeHeight="251659264" behindDoc="1" locked="0" layoutInCell="1" allowOverlap="1" wp14:anchorId="0A57821B" wp14:editId="5A26F9BC">
          <wp:simplePos x="0" y="0"/>
          <wp:positionH relativeFrom="column">
            <wp:posOffset>-839597</wp:posOffset>
          </wp:positionH>
          <wp:positionV relativeFrom="paragraph">
            <wp:posOffset>-217805</wp:posOffset>
          </wp:positionV>
          <wp:extent cx="876300" cy="638048"/>
          <wp:effectExtent l="19050" t="0" r="19050" b="200660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63754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36"/>
        <w:szCs w:val="36"/>
      </w:rPr>
      <w:t>PERIÓDICO TCHÊ QUÍMICA</w:t>
    </w:r>
  </w:p>
  <w:p w14:paraId="5D6F1A79" w14:textId="54E2828E" w:rsidR="007768BB" w:rsidRPr="006D531B" w:rsidRDefault="007768BB" w:rsidP="007768BB">
    <w:pPr>
      <w:pStyle w:val="Cabealho"/>
    </w:pPr>
    <w:r>
      <w:rPr>
        <w:rFonts w:ascii="Arial" w:hAnsi="Arial" w:cs="Arial"/>
        <w:b/>
      </w:rPr>
      <w:t xml:space="preserve">  </w:t>
    </w:r>
  </w:p>
  <w:p w14:paraId="5BE564F2" w14:textId="77777777" w:rsidR="007768BB" w:rsidRDefault="007768B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zMxM7GwNDEytrBU0lEKTi0uzszPAykwqgUAPADX9SwAAAA="/>
  </w:docVars>
  <w:rsids>
    <w:rsidRoot w:val="00860F63"/>
    <w:rsid w:val="000518EA"/>
    <w:rsid w:val="00063C53"/>
    <w:rsid w:val="000B7497"/>
    <w:rsid w:val="00143ACE"/>
    <w:rsid w:val="00152625"/>
    <w:rsid w:val="0015564E"/>
    <w:rsid w:val="002233EA"/>
    <w:rsid w:val="002352AA"/>
    <w:rsid w:val="002C547D"/>
    <w:rsid w:val="0033338B"/>
    <w:rsid w:val="003869D8"/>
    <w:rsid w:val="004D7095"/>
    <w:rsid w:val="005034B4"/>
    <w:rsid w:val="005061AC"/>
    <w:rsid w:val="00511591"/>
    <w:rsid w:val="005809DD"/>
    <w:rsid w:val="005E1518"/>
    <w:rsid w:val="005F34C1"/>
    <w:rsid w:val="00615700"/>
    <w:rsid w:val="007112C5"/>
    <w:rsid w:val="007768BB"/>
    <w:rsid w:val="0078390A"/>
    <w:rsid w:val="00784B19"/>
    <w:rsid w:val="007A58D5"/>
    <w:rsid w:val="007F3470"/>
    <w:rsid w:val="00832B93"/>
    <w:rsid w:val="00833CA0"/>
    <w:rsid w:val="00860F63"/>
    <w:rsid w:val="00892ED2"/>
    <w:rsid w:val="00901D15"/>
    <w:rsid w:val="0091110C"/>
    <w:rsid w:val="009E74FA"/>
    <w:rsid w:val="009F6B89"/>
    <w:rsid w:val="00A02484"/>
    <w:rsid w:val="00A608F7"/>
    <w:rsid w:val="00A918B8"/>
    <w:rsid w:val="00AA0346"/>
    <w:rsid w:val="00BE7EA8"/>
    <w:rsid w:val="00C16669"/>
    <w:rsid w:val="00C867F6"/>
    <w:rsid w:val="00CB63B8"/>
    <w:rsid w:val="00CE4E8B"/>
    <w:rsid w:val="00D508D5"/>
    <w:rsid w:val="00DE0FEE"/>
    <w:rsid w:val="00DF417C"/>
    <w:rsid w:val="00E44C0D"/>
    <w:rsid w:val="00E609DA"/>
    <w:rsid w:val="00E8170D"/>
    <w:rsid w:val="00EC6194"/>
    <w:rsid w:val="00F14AC2"/>
    <w:rsid w:val="00F50758"/>
    <w:rsid w:val="00FC3554"/>
    <w:rsid w:val="00FF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A33861"/>
  <w15:docId w15:val="{F2F9317F-A4B5-43C7-B095-7B7637E8A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F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Ttulo2">
    <w:name w:val="heading 2"/>
    <w:basedOn w:val="Normal"/>
    <w:next w:val="Normal"/>
    <w:link w:val="Ttulo2Char"/>
    <w:uiPriority w:val="99"/>
    <w:qFormat/>
    <w:rsid w:val="00860F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9"/>
    <w:rsid w:val="00860F63"/>
    <w:rPr>
      <w:rFonts w:ascii="Arial" w:eastAsia="Times New Roman" w:hAnsi="Arial" w:cs="Arial"/>
      <w:b/>
      <w:bCs/>
      <w:i/>
      <w:iCs/>
      <w:sz w:val="28"/>
      <w:szCs w:val="28"/>
      <w:lang w:val="en-GB" w:eastAsia="hu-HU"/>
    </w:rPr>
  </w:style>
  <w:style w:type="paragraph" w:styleId="Cabealho">
    <w:name w:val="header"/>
    <w:basedOn w:val="Normal"/>
    <w:link w:val="Cabealho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Rodap">
    <w:name w:val="footer"/>
    <w:basedOn w:val="Normal"/>
    <w:link w:val="Rodap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customStyle="1" w:styleId="g">
    <w:name w:val="g"/>
    <w:basedOn w:val="Normal"/>
    <w:uiPriority w:val="99"/>
    <w:rsid w:val="00860F63"/>
    <w:pPr>
      <w:spacing w:before="240" w:after="240"/>
    </w:pPr>
    <w:rPr>
      <w:sz w:val="24"/>
      <w:szCs w:val="24"/>
      <w:lang w:val="hu-HU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0F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0F63"/>
    <w:rPr>
      <w:rFonts w:ascii="Tahoma" w:eastAsia="Times New Roman" w:hAnsi="Tahoma" w:cs="Tahoma"/>
      <w:sz w:val="16"/>
      <w:szCs w:val="16"/>
      <w:lang w:val="en-GB" w:eastAsia="hu-HU"/>
    </w:rPr>
  </w:style>
  <w:style w:type="table" w:styleId="Tabelacomgrade">
    <w:name w:val="Table Grid"/>
    <w:basedOn w:val="Tabelanormal"/>
    <w:uiPriority w:val="59"/>
    <w:rsid w:val="00860F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Fontepargpadro"/>
    <w:uiPriority w:val="99"/>
    <w:unhideWhenUsed/>
    <w:rsid w:val="00860F63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768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urnal.tq@gmail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89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Goldani</dc:creator>
  <cp:lastModifiedBy>Eduardo Goldani</cp:lastModifiedBy>
  <cp:revision>3</cp:revision>
  <dcterms:created xsi:type="dcterms:W3CDTF">2020-12-21T13:57:00Z</dcterms:created>
  <dcterms:modified xsi:type="dcterms:W3CDTF">2020-12-21T13:57:00Z</dcterms:modified>
</cp:coreProperties>
</file>